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FF2669" w14:textId="77777777" w:rsidR="00284319" w:rsidRPr="00807943" w:rsidRDefault="001159ED" w:rsidP="001159ED">
      <w:pPr>
        <w:jc w:val="center"/>
        <w:rPr>
          <w:b/>
          <w:bCs/>
          <w:color w:val="C00000"/>
          <w:sz w:val="24"/>
          <w:szCs w:val="24"/>
        </w:rPr>
      </w:pPr>
      <w:r w:rsidRPr="00807943">
        <w:rPr>
          <w:b/>
          <w:bCs/>
          <w:color w:val="C00000"/>
          <w:sz w:val="24"/>
          <w:szCs w:val="24"/>
        </w:rPr>
        <w:t>SINGLE IRB QUOTE REQUEST</w:t>
      </w:r>
    </w:p>
    <w:p w14:paraId="54714D34" w14:textId="77777777" w:rsidR="00261F1F" w:rsidRDefault="00261F1F" w:rsidP="00261F1F">
      <w:pPr>
        <w:spacing w:after="0"/>
      </w:pPr>
      <w:r>
        <w:t xml:space="preserve">Instructions: </w:t>
      </w:r>
    </w:p>
    <w:p w14:paraId="2000803B" w14:textId="5A0D44E9" w:rsidR="00EC7E80" w:rsidRDefault="00261F1F" w:rsidP="00261F1F">
      <w:pPr>
        <w:pStyle w:val="ListParagraph"/>
        <w:numPr>
          <w:ilvl w:val="0"/>
          <w:numId w:val="1"/>
        </w:numPr>
        <w:spacing w:after="0"/>
      </w:pPr>
      <w:r>
        <w:t xml:space="preserve">Please fill out this form fully. </w:t>
      </w:r>
      <w:r w:rsidR="00EC7E80">
        <w:t xml:space="preserve">Please contact </w:t>
      </w:r>
      <w:hyperlink r:id="rId11" w:history="1">
        <w:r w:rsidR="00EC7E80" w:rsidRPr="00226B20">
          <w:rPr>
            <w:rStyle w:val="Hyperlink"/>
          </w:rPr>
          <w:t>Charlie Eibeler</w:t>
        </w:r>
      </w:hyperlink>
      <w:r w:rsidR="00EC7E80">
        <w:t xml:space="preserve"> </w:t>
      </w:r>
      <w:r w:rsidR="00226B20">
        <w:t xml:space="preserve">or </w:t>
      </w:r>
      <w:hyperlink r:id="rId12" w:history="1">
        <w:r w:rsidR="00226B20" w:rsidRPr="00BE1FFA">
          <w:rPr>
            <w:rStyle w:val="Hyperlink"/>
          </w:rPr>
          <w:t>Kevin Nellis</w:t>
        </w:r>
      </w:hyperlink>
      <w:r w:rsidR="00226B20">
        <w:t xml:space="preserve"> </w:t>
      </w:r>
      <w:r w:rsidR="00EC7E80">
        <w:t xml:space="preserve">if you have any questions.  </w:t>
      </w:r>
    </w:p>
    <w:p w14:paraId="6B135AF8" w14:textId="0A7C0BD8" w:rsidR="00261F1F" w:rsidRPr="00716E98" w:rsidRDefault="00261F1F" w:rsidP="00614F95">
      <w:pPr>
        <w:pStyle w:val="ListParagraph"/>
        <w:numPr>
          <w:ilvl w:val="0"/>
          <w:numId w:val="1"/>
        </w:numPr>
        <w:spacing w:after="0"/>
      </w:pPr>
      <w:r>
        <w:t>Email a copy of the complet</w:t>
      </w:r>
      <w:r w:rsidR="005B5BE3">
        <w:t>ed form to Charlie Eibeler</w:t>
      </w:r>
      <w:r w:rsidR="00716E98">
        <w:t xml:space="preserve"> at </w:t>
      </w:r>
      <w:proofErr w:type="spellStart"/>
      <w:r w:rsidR="00716E98">
        <w:t>WIRB</w:t>
      </w:r>
      <w:proofErr w:type="spellEnd"/>
      <w:r w:rsidR="00716E98">
        <w:t xml:space="preserve"> (</w:t>
      </w:r>
      <w:hyperlink r:id="rId13" w:history="1">
        <w:r w:rsidR="00EC7E80" w:rsidRPr="008532CB">
          <w:rPr>
            <w:rStyle w:val="Hyperlink"/>
          </w:rPr>
          <w:t>Ceibeler@wcgclinical.com</w:t>
        </w:r>
      </w:hyperlink>
      <w:r w:rsidR="00614F95">
        <w:t>)</w:t>
      </w:r>
      <w:r w:rsidR="00EC7E80">
        <w:t xml:space="preserve"> and </w:t>
      </w:r>
      <w:hyperlink r:id="rId14" w:history="1">
        <w:r w:rsidR="00EC7E80" w:rsidRPr="008532CB">
          <w:rPr>
            <w:rStyle w:val="Hyperlink"/>
          </w:rPr>
          <w:t>Kevin.Nellis@downstate.edu</w:t>
        </w:r>
      </w:hyperlink>
      <w:r w:rsidR="00EC7E80">
        <w:t xml:space="preserve"> </w:t>
      </w:r>
    </w:p>
    <w:p w14:paraId="6095D1E1" w14:textId="77777777" w:rsidR="00261F1F" w:rsidRPr="00261F1F" w:rsidRDefault="00716E98" w:rsidP="00261F1F">
      <w:pPr>
        <w:pStyle w:val="ListParagraph"/>
        <w:numPr>
          <w:ilvl w:val="0"/>
          <w:numId w:val="1"/>
        </w:numPr>
        <w:spacing w:after="0"/>
      </w:pPr>
      <w:r>
        <w:t>Await a reply from Mr. Eibeler</w:t>
      </w:r>
      <w:r w:rsidR="00261F1F">
        <w:t xml:space="preserve"> with your quote.</w:t>
      </w:r>
    </w:p>
    <w:tbl>
      <w:tblPr>
        <w:tblStyle w:val="TableGrid"/>
        <w:tblpPr w:leftFromText="180" w:rightFromText="180" w:vertAnchor="page" w:horzAnchor="margin" w:tblpY="4396"/>
        <w:tblW w:w="0" w:type="auto"/>
        <w:tblLook w:val="04A0" w:firstRow="1" w:lastRow="0" w:firstColumn="1" w:lastColumn="0" w:noHBand="0" w:noVBand="1"/>
      </w:tblPr>
      <w:tblGrid>
        <w:gridCol w:w="4532"/>
        <w:gridCol w:w="4532"/>
      </w:tblGrid>
      <w:tr w:rsidR="001159ED" w14:paraId="256A5D0D" w14:textId="77777777" w:rsidTr="001159ED">
        <w:trPr>
          <w:trHeight w:val="518"/>
        </w:trPr>
        <w:tc>
          <w:tcPr>
            <w:tcW w:w="4532" w:type="dxa"/>
          </w:tcPr>
          <w:p w14:paraId="6EA19341" w14:textId="77777777" w:rsidR="001159ED" w:rsidRDefault="00FB0222" w:rsidP="00FB0222">
            <w:pPr>
              <w:jc w:val="center"/>
            </w:pPr>
            <w:r>
              <w:lastRenderedPageBreak/>
              <w:t>Full Study Title</w:t>
            </w:r>
          </w:p>
        </w:tc>
        <w:tc>
          <w:tcPr>
            <w:tcW w:w="4532" w:type="dxa"/>
          </w:tcPr>
          <w:p w14:paraId="479B21BE" w14:textId="77777777" w:rsidR="001159ED" w:rsidRDefault="00E278BB" w:rsidP="001159ED">
            <w:pPr>
              <w:jc w:val="center"/>
            </w:pPr>
            <w:sdt>
              <w:sdtPr>
                <w:id w:val="1705140896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B0222" w14:paraId="134396AE" w14:textId="77777777" w:rsidTr="001159ED">
        <w:trPr>
          <w:trHeight w:val="489"/>
        </w:trPr>
        <w:tc>
          <w:tcPr>
            <w:tcW w:w="4532" w:type="dxa"/>
          </w:tcPr>
          <w:p w14:paraId="7C808C31" w14:textId="77777777" w:rsidR="00FB0222" w:rsidRDefault="00FB0222" w:rsidP="001159ED">
            <w:pPr>
              <w:jc w:val="center"/>
            </w:pPr>
            <w:r>
              <w:t>Study Nickname</w:t>
            </w:r>
          </w:p>
        </w:tc>
        <w:tc>
          <w:tcPr>
            <w:tcW w:w="4532" w:type="dxa"/>
          </w:tcPr>
          <w:p w14:paraId="6A8F3726" w14:textId="77777777" w:rsidR="00FB0222" w:rsidRDefault="00E278BB" w:rsidP="00FB0222">
            <w:pPr>
              <w:jc w:val="center"/>
            </w:pPr>
            <w:sdt>
              <w:sdtPr>
                <w:id w:val="-1574418278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B0222" w14:paraId="6F79D036" w14:textId="77777777" w:rsidTr="001159ED">
        <w:trPr>
          <w:trHeight w:val="489"/>
        </w:trPr>
        <w:tc>
          <w:tcPr>
            <w:tcW w:w="4532" w:type="dxa"/>
          </w:tcPr>
          <w:p w14:paraId="22F85DF1" w14:textId="77777777" w:rsidR="00FB0222" w:rsidRDefault="00FB0222" w:rsidP="00D57603">
            <w:pPr>
              <w:jc w:val="center"/>
            </w:pPr>
            <w:r>
              <w:t>Name of Investigator</w:t>
            </w:r>
            <w:r w:rsidR="001D50E1">
              <w:t>(s)</w:t>
            </w:r>
          </w:p>
        </w:tc>
        <w:tc>
          <w:tcPr>
            <w:tcW w:w="4532" w:type="dxa"/>
          </w:tcPr>
          <w:p w14:paraId="2D389A07" w14:textId="77777777" w:rsidR="00FB0222" w:rsidRDefault="00E278BB" w:rsidP="00FB0222">
            <w:pPr>
              <w:jc w:val="center"/>
            </w:pPr>
            <w:sdt>
              <w:sdtPr>
                <w:id w:val="-1900051211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F37B7" w14:paraId="3DE5BF49" w14:textId="77777777" w:rsidTr="001159ED">
        <w:trPr>
          <w:trHeight w:val="489"/>
        </w:trPr>
        <w:tc>
          <w:tcPr>
            <w:tcW w:w="4532" w:type="dxa"/>
          </w:tcPr>
          <w:p w14:paraId="2F35A75F" w14:textId="77777777" w:rsidR="003F37B7" w:rsidRDefault="003F37B7" w:rsidP="001159ED">
            <w:pPr>
              <w:jc w:val="center"/>
            </w:pPr>
            <w:r>
              <w:t>Number of sites</w:t>
            </w:r>
          </w:p>
        </w:tc>
        <w:tc>
          <w:tcPr>
            <w:tcW w:w="4532" w:type="dxa"/>
          </w:tcPr>
          <w:p w14:paraId="3862B5D0" w14:textId="77777777" w:rsidR="003F37B7" w:rsidRDefault="003F37B7" w:rsidP="00FB0222">
            <w:pPr>
              <w:jc w:val="center"/>
            </w:pPr>
          </w:p>
        </w:tc>
      </w:tr>
      <w:tr w:rsidR="00017B89" w14:paraId="49397BCE" w14:textId="77777777" w:rsidTr="001159ED">
        <w:trPr>
          <w:trHeight w:val="489"/>
        </w:trPr>
        <w:tc>
          <w:tcPr>
            <w:tcW w:w="4532" w:type="dxa"/>
          </w:tcPr>
          <w:p w14:paraId="31E81B60" w14:textId="77777777" w:rsidR="00017B89" w:rsidRDefault="00017B89" w:rsidP="001159ED">
            <w:pPr>
              <w:jc w:val="center"/>
            </w:pPr>
            <w:r>
              <w:t>Site List</w:t>
            </w:r>
          </w:p>
          <w:p w14:paraId="306F1322" w14:textId="77777777" w:rsidR="00017B89" w:rsidRPr="00017B89" w:rsidRDefault="00017B89" w:rsidP="001159ED">
            <w:pPr>
              <w:jc w:val="center"/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If known, please list sites as they may already have an agreement with WCG</w:t>
            </w:r>
          </w:p>
        </w:tc>
        <w:tc>
          <w:tcPr>
            <w:tcW w:w="4532" w:type="dxa"/>
          </w:tcPr>
          <w:p w14:paraId="303DD05A" w14:textId="77777777" w:rsidR="00017B89" w:rsidRDefault="00017B89" w:rsidP="00FB0222">
            <w:pPr>
              <w:jc w:val="center"/>
            </w:pPr>
          </w:p>
          <w:p w14:paraId="4E6ECDBC" w14:textId="77777777" w:rsidR="002F768F" w:rsidRDefault="002F768F" w:rsidP="00FB0222">
            <w:pPr>
              <w:jc w:val="center"/>
            </w:pPr>
          </w:p>
          <w:p w14:paraId="0BD77240" w14:textId="77777777" w:rsidR="002F768F" w:rsidRDefault="002F768F" w:rsidP="00FB0222">
            <w:pPr>
              <w:jc w:val="center"/>
            </w:pPr>
          </w:p>
          <w:p w14:paraId="6346C9A1" w14:textId="77777777" w:rsidR="002F768F" w:rsidRDefault="002F768F" w:rsidP="00FB0222">
            <w:pPr>
              <w:jc w:val="center"/>
            </w:pPr>
          </w:p>
          <w:p w14:paraId="2DB21129" w14:textId="77777777" w:rsidR="002F768F" w:rsidRDefault="002F768F" w:rsidP="00FB0222">
            <w:pPr>
              <w:jc w:val="center"/>
            </w:pPr>
          </w:p>
          <w:p w14:paraId="23492C69" w14:textId="77777777" w:rsidR="002F768F" w:rsidRDefault="002F768F" w:rsidP="00FB0222">
            <w:pPr>
              <w:jc w:val="center"/>
            </w:pPr>
          </w:p>
        </w:tc>
      </w:tr>
      <w:tr w:rsidR="00A2378B" w14:paraId="10D13982" w14:textId="77777777" w:rsidTr="001159ED">
        <w:trPr>
          <w:trHeight w:val="489"/>
        </w:trPr>
        <w:tc>
          <w:tcPr>
            <w:tcW w:w="4532" w:type="dxa"/>
          </w:tcPr>
          <w:p w14:paraId="3D4F6880" w14:textId="77777777" w:rsidR="00A2378B" w:rsidRDefault="00A2378B" w:rsidP="001159ED">
            <w:pPr>
              <w:jc w:val="center"/>
            </w:pPr>
            <w:r>
              <w:t>Estimated Start Date of Study</w:t>
            </w:r>
          </w:p>
        </w:tc>
        <w:tc>
          <w:tcPr>
            <w:tcW w:w="4532" w:type="dxa"/>
          </w:tcPr>
          <w:p w14:paraId="2A68C819" w14:textId="77777777" w:rsidR="00A2378B" w:rsidRDefault="00E278BB" w:rsidP="00FB0222">
            <w:pPr>
              <w:jc w:val="center"/>
            </w:pPr>
            <w:sdt>
              <w:sdtPr>
                <w:id w:val="-1054921000"/>
                <w:showingPlcHdr/>
              </w:sdtPr>
              <w:sdtEndPr/>
              <w:sdtContent>
                <w:r w:rsidR="00A2378B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159ED" w14:paraId="2F95F9EA" w14:textId="77777777" w:rsidTr="001159ED">
        <w:trPr>
          <w:trHeight w:val="489"/>
        </w:trPr>
        <w:tc>
          <w:tcPr>
            <w:tcW w:w="4532" w:type="dxa"/>
          </w:tcPr>
          <w:p w14:paraId="4597DC36" w14:textId="77777777" w:rsidR="001159ED" w:rsidRDefault="001159ED" w:rsidP="001159ED">
            <w:pPr>
              <w:jc w:val="center"/>
            </w:pPr>
            <w:r>
              <w:t>Number of Informed Consent Forms</w:t>
            </w:r>
          </w:p>
          <w:p w14:paraId="6DE7CEFE" w14:textId="77777777" w:rsidR="001D50E1" w:rsidRPr="001D50E1" w:rsidRDefault="001D50E1" w:rsidP="001159ED">
            <w:pPr>
              <w:jc w:val="center"/>
              <w:rPr>
                <w:i/>
              </w:rPr>
            </w:pPr>
            <w:r>
              <w:rPr>
                <w:i/>
                <w:color w:val="FF0000"/>
              </w:rPr>
              <w:t>Account for</w:t>
            </w:r>
            <w:r w:rsidRPr="001D50E1">
              <w:rPr>
                <w:i/>
                <w:color w:val="FF0000"/>
              </w:rPr>
              <w:t xml:space="preserve"> a translated version if</w:t>
            </w:r>
            <w:r>
              <w:rPr>
                <w:i/>
                <w:color w:val="FF0000"/>
              </w:rPr>
              <w:t xml:space="preserve"> that will be part of the study</w:t>
            </w:r>
          </w:p>
        </w:tc>
        <w:tc>
          <w:tcPr>
            <w:tcW w:w="4532" w:type="dxa"/>
          </w:tcPr>
          <w:p w14:paraId="70FCDC22" w14:textId="77777777" w:rsidR="001159ED" w:rsidRDefault="00E278BB" w:rsidP="00FB0222">
            <w:pPr>
              <w:jc w:val="center"/>
            </w:pPr>
            <w:sdt>
              <w:sdtPr>
                <w:id w:val="3789901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2378B" w14:paraId="7AA62F78" w14:textId="77777777" w:rsidTr="001159ED">
        <w:trPr>
          <w:trHeight w:val="518"/>
        </w:trPr>
        <w:tc>
          <w:tcPr>
            <w:tcW w:w="4532" w:type="dxa"/>
          </w:tcPr>
          <w:p w14:paraId="27A15FB3" w14:textId="77777777" w:rsidR="00A2378B" w:rsidRDefault="00A2378B" w:rsidP="001159ED">
            <w:pPr>
              <w:jc w:val="center"/>
            </w:pPr>
            <w:r>
              <w:t>Will there be a PI at each site?</w:t>
            </w:r>
          </w:p>
        </w:tc>
        <w:tc>
          <w:tcPr>
            <w:tcW w:w="4532" w:type="dxa"/>
          </w:tcPr>
          <w:p w14:paraId="74E119C2" w14:textId="77777777" w:rsidR="00A2378B" w:rsidRDefault="00E278BB" w:rsidP="001159ED">
            <w:pPr>
              <w:jc w:val="center"/>
            </w:pPr>
            <w:sdt>
              <w:sdtPr>
                <w:id w:val="87720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378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2378B" w:rsidRPr="00FF3C9F">
              <w:t>Yes</w:t>
            </w:r>
            <w:r w:rsidR="00A2378B" w:rsidRPr="00FF3C9F">
              <w:tab/>
            </w:r>
            <w:sdt>
              <w:sdtPr>
                <w:id w:val="1080639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378B" w:rsidRPr="00FF3C9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A2378B" w:rsidRPr="00FF3C9F">
              <w:t>No</w:t>
            </w:r>
          </w:p>
        </w:tc>
      </w:tr>
      <w:tr w:rsidR="001159ED" w14:paraId="080ECEF0" w14:textId="77777777" w:rsidTr="001159ED">
        <w:trPr>
          <w:trHeight w:val="518"/>
        </w:trPr>
        <w:tc>
          <w:tcPr>
            <w:tcW w:w="4532" w:type="dxa"/>
          </w:tcPr>
          <w:p w14:paraId="54780282" w14:textId="77777777" w:rsidR="001159ED" w:rsidRDefault="001159ED" w:rsidP="001159ED">
            <w:pPr>
              <w:jc w:val="center"/>
            </w:pPr>
            <w:r>
              <w:t xml:space="preserve">Will translation services be required </w:t>
            </w:r>
            <w:r w:rsidR="00FB0222">
              <w:t>for your</w:t>
            </w:r>
            <w:r>
              <w:t xml:space="preserve"> informed consent forms?</w:t>
            </w:r>
          </w:p>
          <w:p w14:paraId="1B050F11" w14:textId="77777777" w:rsidR="00FB0222" w:rsidRPr="00A2378B" w:rsidRDefault="00FF2DB1" w:rsidP="001159ED">
            <w:pPr>
              <w:jc w:val="center"/>
              <w:rPr>
                <w:i/>
                <w:color w:val="FF0000"/>
              </w:rPr>
            </w:pPr>
            <w:r w:rsidRPr="00A2378B">
              <w:rPr>
                <w:i/>
                <w:color w:val="FF0000"/>
              </w:rPr>
              <w:t>Translation costs cannot be provided in advance as they are based on the length of the consent</w:t>
            </w:r>
            <w:r w:rsidR="00A2378B">
              <w:rPr>
                <w:i/>
                <w:color w:val="FF0000"/>
              </w:rPr>
              <w:t>.</w:t>
            </w:r>
          </w:p>
        </w:tc>
        <w:tc>
          <w:tcPr>
            <w:tcW w:w="4532" w:type="dxa"/>
          </w:tcPr>
          <w:p w14:paraId="2C1FD0D9" w14:textId="77777777" w:rsidR="001159ED" w:rsidRDefault="001159ED" w:rsidP="001159ED">
            <w:pPr>
              <w:jc w:val="center"/>
            </w:pPr>
          </w:p>
          <w:p w14:paraId="5B9BEE38" w14:textId="77777777" w:rsidR="00FB0222" w:rsidRDefault="00E278BB" w:rsidP="00FB0222">
            <w:pPr>
              <w:jc w:val="center"/>
            </w:pPr>
            <w:sdt>
              <w:sdtPr>
                <w:id w:val="17634085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F1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B0222" w:rsidRPr="00FF3C9F">
              <w:t>Yes</w:t>
            </w:r>
            <w:r w:rsidR="00FB0222" w:rsidRPr="00FF3C9F">
              <w:tab/>
            </w:r>
            <w:sdt>
              <w:sdtPr>
                <w:id w:val="149572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0222" w:rsidRPr="00FF3C9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FB0222" w:rsidRPr="00FF3C9F">
              <w:t>No</w:t>
            </w:r>
          </w:p>
        </w:tc>
      </w:tr>
      <w:tr w:rsidR="001159ED" w14:paraId="7CD8961D" w14:textId="77777777" w:rsidTr="001159ED">
        <w:trPr>
          <w:trHeight w:val="489"/>
        </w:trPr>
        <w:tc>
          <w:tcPr>
            <w:tcW w:w="4532" w:type="dxa"/>
          </w:tcPr>
          <w:p w14:paraId="3B257294" w14:textId="77777777" w:rsidR="001159ED" w:rsidRDefault="001159ED" w:rsidP="001159ED">
            <w:pPr>
              <w:jc w:val="center"/>
            </w:pPr>
            <w:r>
              <w:t>How many amendments do you estimate will be needed per year?</w:t>
            </w:r>
          </w:p>
          <w:p w14:paraId="26A963BF" w14:textId="77777777" w:rsidR="00FB0222" w:rsidRPr="00A2378B" w:rsidRDefault="00FF2DB1" w:rsidP="001159ED">
            <w:pPr>
              <w:jc w:val="center"/>
              <w:rPr>
                <w:i/>
                <w:color w:val="FF0000"/>
              </w:rPr>
            </w:pPr>
            <w:r w:rsidRPr="00A2378B">
              <w:rPr>
                <w:i/>
                <w:color w:val="FF0000"/>
              </w:rPr>
              <w:t>Amendments wil</w:t>
            </w:r>
            <w:r w:rsidR="00A2378B">
              <w:rPr>
                <w:i/>
                <w:color w:val="FF0000"/>
              </w:rPr>
              <w:t>l only be charged if utilized. We r</w:t>
            </w:r>
            <w:r w:rsidRPr="00A2378B">
              <w:rPr>
                <w:i/>
                <w:color w:val="FF0000"/>
              </w:rPr>
              <w:t xml:space="preserve">ecommend including a minimum number of 1 </w:t>
            </w:r>
            <w:r w:rsidRPr="001D50E1">
              <w:rPr>
                <w:i/>
                <w:color w:val="FF0000"/>
                <w:u w:val="single"/>
              </w:rPr>
              <w:t>per year</w:t>
            </w:r>
            <w:r w:rsidRPr="00A2378B">
              <w:rPr>
                <w:i/>
                <w:color w:val="FF0000"/>
              </w:rPr>
              <w:t xml:space="preserve"> and up to 3.</w:t>
            </w:r>
          </w:p>
        </w:tc>
        <w:tc>
          <w:tcPr>
            <w:tcW w:w="4532" w:type="dxa"/>
          </w:tcPr>
          <w:p w14:paraId="4B6450E8" w14:textId="77777777" w:rsidR="001159ED" w:rsidRDefault="001159ED" w:rsidP="00FB0222">
            <w:pPr>
              <w:jc w:val="center"/>
            </w:pPr>
          </w:p>
          <w:p w14:paraId="6280A8CC" w14:textId="77777777" w:rsidR="00FB0222" w:rsidRDefault="00E278BB" w:rsidP="00FB0222">
            <w:pPr>
              <w:jc w:val="center"/>
            </w:pPr>
            <w:sdt>
              <w:sdtPr>
                <w:id w:val="-466809329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159ED" w14:paraId="2C1E8C5E" w14:textId="77777777" w:rsidTr="001159ED">
        <w:trPr>
          <w:trHeight w:val="518"/>
        </w:trPr>
        <w:tc>
          <w:tcPr>
            <w:tcW w:w="4532" w:type="dxa"/>
          </w:tcPr>
          <w:p w14:paraId="1C03C7FB" w14:textId="77777777" w:rsidR="00FB0222" w:rsidRDefault="00FB0222" w:rsidP="001159ED">
            <w:pPr>
              <w:jc w:val="center"/>
            </w:pPr>
          </w:p>
          <w:p w14:paraId="581B9BF5" w14:textId="77777777" w:rsidR="001159ED" w:rsidRDefault="001159ED" w:rsidP="001159ED">
            <w:pPr>
              <w:jc w:val="center"/>
            </w:pPr>
            <w:r>
              <w:t>What do you estimate the total years of the study to be?</w:t>
            </w:r>
          </w:p>
        </w:tc>
        <w:tc>
          <w:tcPr>
            <w:tcW w:w="4532" w:type="dxa"/>
          </w:tcPr>
          <w:p w14:paraId="363AF38D" w14:textId="77777777" w:rsidR="00FB0222" w:rsidRDefault="00FB0222" w:rsidP="001159ED"/>
          <w:p w14:paraId="0E9E3122" w14:textId="77777777" w:rsidR="001159ED" w:rsidRDefault="001159ED" w:rsidP="001159ED">
            <w:r>
              <w:t>Rollout:</w:t>
            </w:r>
            <w:r w:rsidR="00FB0222">
              <w:t xml:space="preserve">  </w:t>
            </w:r>
            <w:sdt>
              <w:sdtPr>
                <w:id w:val="-1325115343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5CF8EB6" w14:textId="77777777" w:rsidR="001159ED" w:rsidRDefault="001159ED" w:rsidP="001159ED">
            <w:r>
              <w:t>Recruitment:</w:t>
            </w:r>
            <w:r w:rsidR="00FB0222">
              <w:t xml:space="preserve">  </w:t>
            </w:r>
            <w:sdt>
              <w:sdtPr>
                <w:id w:val="-1712804284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6A2C025" w14:textId="77777777" w:rsidR="001159ED" w:rsidRDefault="001159ED" w:rsidP="001159ED">
            <w:r>
              <w:t>Data Collection:</w:t>
            </w:r>
            <w:r w:rsidR="00FB0222">
              <w:t xml:space="preserve">  </w:t>
            </w:r>
            <w:sdt>
              <w:sdtPr>
                <w:id w:val="1149786249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0CB23817" w14:textId="77777777" w:rsidR="00FB0222" w:rsidRDefault="001159ED" w:rsidP="001159ED">
            <w:r>
              <w:t xml:space="preserve">Total - </w:t>
            </w:r>
            <w:r w:rsidR="00FB0222">
              <w:t xml:space="preserve"> </w:t>
            </w:r>
            <w:sdt>
              <w:sdtPr>
                <w:id w:val="-1398510244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159ED" w14:paraId="3777E019" w14:textId="77777777" w:rsidTr="001159ED">
        <w:trPr>
          <w:trHeight w:val="489"/>
        </w:trPr>
        <w:tc>
          <w:tcPr>
            <w:tcW w:w="4532" w:type="dxa"/>
          </w:tcPr>
          <w:p w14:paraId="2AFBCCF7" w14:textId="77777777" w:rsidR="001159ED" w:rsidRDefault="00FB0222" w:rsidP="001159ED">
            <w:r>
              <w:t>Where is the administrative/clinical core site?</w:t>
            </w:r>
          </w:p>
        </w:tc>
        <w:tc>
          <w:tcPr>
            <w:tcW w:w="4532" w:type="dxa"/>
          </w:tcPr>
          <w:p w14:paraId="18F2D8E7" w14:textId="77777777" w:rsidR="001159ED" w:rsidRDefault="00E278BB" w:rsidP="00FB0222">
            <w:pPr>
              <w:jc w:val="center"/>
            </w:pPr>
            <w:sdt>
              <w:sdtPr>
                <w:id w:val="2070064723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1159ED" w14:paraId="226D0003" w14:textId="77777777" w:rsidTr="001159ED">
        <w:trPr>
          <w:trHeight w:val="518"/>
        </w:trPr>
        <w:tc>
          <w:tcPr>
            <w:tcW w:w="4532" w:type="dxa"/>
          </w:tcPr>
          <w:p w14:paraId="0CDCF22E" w14:textId="77777777" w:rsidR="001159ED" w:rsidRDefault="00FB0222" w:rsidP="001159ED">
            <w:r>
              <w:lastRenderedPageBreak/>
              <w:t>Where is the data coordination site?</w:t>
            </w:r>
          </w:p>
        </w:tc>
        <w:tc>
          <w:tcPr>
            <w:tcW w:w="4532" w:type="dxa"/>
          </w:tcPr>
          <w:p w14:paraId="1343930C" w14:textId="77777777" w:rsidR="001159ED" w:rsidRDefault="00E278BB" w:rsidP="00FB0222">
            <w:pPr>
              <w:jc w:val="center"/>
            </w:pPr>
            <w:sdt>
              <w:sdtPr>
                <w:id w:val="1619727803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D34A7" w14:paraId="1BA2FCF4" w14:textId="77777777" w:rsidTr="00261F1F">
        <w:trPr>
          <w:trHeight w:val="1160"/>
        </w:trPr>
        <w:tc>
          <w:tcPr>
            <w:tcW w:w="4532" w:type="dxa"/>
          </w:tcPr>
          <w:p w14:paraId="4AA645F6" w14:textId="77777777" w:rsidR="003D34A7" w:rsidRDefault="003D34A7" w:rsidP="001159ED"/>
          <w:p w14:paraId="67D6C428" w14:textId="77777777" w:rsidR="003D34A7" w:rsidRDefault="003D34A7" w:rsidP="001159ED">
            <w:r>
              <w:t>Are there any sites that will be exempt from using sIRB (e.g. international sites, VA sites, tribal territory? If yes, how many?</w:t>
            </w:r>
          </w:p>
          <w:p w14:paraId="353031E9" w14:textId="77777777" w:rsidR="003D34A7" w:rsidRDefault="003D34A7" w:rsidP="001159ED"/>
        </w:tc>
        <w:tc>
          <w:tcPr>
            <w:tcW w:w="4532" w:type="dxa"/>
          </w:tcPr>
          <w:p w14:paraId="14F78965" w14:textId="77777777" w:rsidR="003D34A7" w:rsidRDefault="003D34A7" w:rsidP="00FB0222">
            <w:pPr>
              <w:jc w:val="center"/>
            </w:pPr>
          </w:p>
          <w:p w14:paraId="775EA1AF" w14:textId="77777777" w:rsidR="003D34A7" w:rsidRDefault="00E278BB" w:rsidP="003D34A7">
            <w:pPr>
              <w:jc w:val="center"/>
            </w:pPr>
            <w:sdt>
              <w:sdtPr>
                <w:id w:val="-997264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4A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4A7" w:rsidRPr="00FF3C9F">
              <w:t>Yes</w:t>
            </w:r>
            <w:r w:rsidR="003D34A7" w:rsidRPr="00FF3C9F">
              <w:tab/>
            </w:r>
            <w:sdt>
              <w:sdtPr>
                <w:id w:val="134460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4A7" w:rsidRPr="00FF3C9F">
                  <w:rPr>
                    <w:rFonts w:ascii="MS Gothic" w:eastAsia="MS Gothic" w:hAnsi="MS Gothic" w:cs="MS Gothic" w:hint="eastAsia"/>
                  </w:rPr>
                  <w:t>☐</w:t>
                </w:r>
              </w:sdtContent>
            </w:sdt>
            <w:r w:rsidR="003D34A7" w:rsidRPr="00FF3C9F">
              <w:t>No</w:t>
            </w:r>
          </w:p>
          <w:p w14:paraId="046DA70C" w14:textId="77777777" w:rsidR="003D34A7" w:rsidRDefault="003D34A7" w:rsidP="003D34A7">
            <w:pPr>
              <w:jc w:val="center"/>
            </w:pPr>
          </w:p>
          <w:p w14:paraId="7DAE1D32" w14:textId="77777777" w:rsidR="003D34A7" w:rsidRDefault="003D34A7" w:rsidP="003D34A7">
            <w:pPr>
              <w:jc w:val="center"/>
            </w:pPr>
            <w:r>
              <w:t xml:space="preserve">Number of </w:t>
            </w:r>
            <w:r w:rsidR="00A2378B">
              <w:t xml:space="preserve">Exempt </w:t>
            </w:r>
            <w:r>
              <w:t xml:space="preserve">Sites:  </w:t>
            </w:r>
            <w:sdt>
              <w:sdtPr>
                <w:id w:val="1787309261"/>
              </w:sdtPr>
              <w:sdtEndPr/>
              <w:sdtContent>
                <w:r w:rsidR="00A2378B">
                  <w:t>____</w:t>
                </w:r>
              </w:sdtContent>
            </w:sdt>
          </w:p>
        </w:tc>
      </w:tr>
    </w:tbl>
    <w:p w14:paraId="56CEE4CC" w14:textId="77777777" w:rsidR="003D34A7" w:rsidRDefault="003D34A7" w:rsidP="001159E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5"/>
        <w:gridCol w:w="4525"/>
      </w:tblGrid>
      <w:tr w:rsidR="00FB0222" w14:paraId="6E284440" w14:textId="77777777" w:rsidTr="00FB0222">
        <w:trPr>
          <w:trHeight w:val="475"/>
        </w:trPr>
        <w:tc>
          <w:tcPr>
            <w:tcW w:w="9050" w:type="dxa"/>
            <w:gridSpan w:val="2"/>
          </w:tcPr>
          <w:p w14:paraId="5A2C3CE0" w14:textId="77777777" w:rsidR="00FB0222" w:rsidRDefault="00FB0222" w:rsidP="00FB0222">
            <w:pPr>
              <w:jc w:val="center"/>
            </w:pPr>
            <w:r>
              <w:t>Person Completing This Form</w:t>
            </w:r>
          </w:p>
        </w:tc>
      </w:tr>
      <w:tr w:rsidR="00FB0222" w14:paraId="3C4CCAF5" w14:textId="77777777" w:rsidTr="00FB0222">
        <w:trPr>
          <w:trHeight w:val="449"/>
        </w:trPr>
        <w:tc>
          <w:tcPr>
            <w:tcW w:w="4525" w:type="dxa"/>
          </w:tcPr>
          <w:p w14:paraId="19CF3427" w14:textId="77777777" w:rsidR="00FB0222" w:rsidRDefault="00FB0222" w:rsidP="00FB0222">
            <w:pPr>
              <w:jc w:val="center"/>
            </w:pPr>
            <w:r>
              <w:t>Name</w:t>
            </w:r>
          </w:p>
        </w:tc>
        <w:tc>
          <w:tcPr>
            <w:tcW w:w="4525" w:type="dxa"/>
          </w:tcPr>
          <w:p w14:paraId="3D107B09" w14:textId="77777777" w:rsidR="00FB0222" w:rsidRDefault="00E278BB" w:rsidP="00FB0222">
            <w:pPr>
              <w:jc w:val="center"/>
            </w:pPr>
            <w:sdt>
              <w:sdtPr>
                <w:id w:val="-173723283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B0222" w14:paraId="464AB77E" w14:textId="77777777" w:rsidTr="00FB0222">
        <w:trPr>
          <w:trHeight w:val="475"/>
        </w:trPr>
        <w:tc>
          <w:tcPr>
            <w:tcW w:w="4525" w:type="dxa"/>
          </w:tcPr>
          <w:p w14:paraId="6912E5CE" w14:textId="77777777" w:rsidR="00FB0222" w:rsidRDefault="00FB0222" w:rsidP="00FB0222">
            <w:pPr>
              <w:jc w:val="center"/>
            </w:pPr>
            <w:r>
              <w:t>Title</w:t>
            </w:r>
          </w:p>
        </w:tc>
        <w:tc>
          <w:tcPr>
            <w:tcW w:w="4525" w:type="dxa"/>
          </w:tcPr>
          <w:p w14:paraId="1506F0A5" w14:textId="77777777" w:rsidR="00FB0222" w:rsidRDefault="00E278BB" w:rsidP="00FB0222">
            <w:pPr>
              <w:jc w:val="center"/>
            </w:pPr>
            <w:sdt>
              <w:sdtPr>
                <w:id w:val="1730421213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B0222" w14:paraId="3F8BED41" w14:textId="77777777" w:rsidTr="00FB0222">
        <w:trPr>
          <w:trHeight w:val="449"/>
        </w:trPr>
        <w:tc>
          <w:tcPr>
            <w:tcW w:w="4525" w:type="dxa"/>
          </w:tcPr>
          <w:p w14:paraId="3B6E368A" w14:textId="77777777" w:rsidR="00FB0222" w:rsidRDefault="00FB0222" w:rsidP="00FB0222">
            <w:pPr>
              <w:jc w:val="center"/>
            </w:pPr>
            <w:r>
              <w:t>Email</w:t>
            </w:r>
          </w:p>
        </w:tc>
        <w:tc>
          <w:tcPr>
            <w:tcW w:w="4525" w:type="dxa"/>
          </w:tcPr>
          <w:p w14:paraId="0E2F16D7" w14:textId="77777777" w:rsidR="00FB0222" w:rsidRDefault="00E278BB" w:rsidP="00FB0222">
            <w:pPr>
              <w:jc w:val="center"/>
            </w:pPr>
            <w:sdt>
              <w:sdtPr>
                <w:id w:val="1993215075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FB0222" w14:paraId="05CF8D99" w14:textId="77777777" w:rsidTr="00FB0222">
        <w:trPr>
          <w:trHeight w:val="475"/>
        </w:trPr>
        <w:tc>
          <w:tcPr>
            <w:tcW w:w="4525" w:type="dxa"/>
          </w:tcPr>
          <w:p w14:paraId="7619A476" w14:textId="77777777" w:rsidR="00FB0222" w:rsidRDefault="00FB0222" w:rsidP="00FB0222">
            <w:pPr>
              <w:jc w:val="center"/>
            </w:pPr>
            <w:r>
              <w:t>Phone Number</w:t>
            </w:r>
          </w:p>
        </w:tc>
        <w:tc>
          <w:tcPr>
            <w:tcW w:w="4525" w:type="dxa"/>
          </w:tcPr>
          <w:p w14:paraId="50C73881" w14:textId="77777777" w:rsidR="00FB0222" w:rsidRDefault="00E278BB" w:rsidP="00FB0222">
            <w:pPr>
              <w:jc w:val="center"/>
            </w:pPr>
            <w:sdt>
              <w:sdtPr>
                <w:id w:val="1920749052"/>
                <w:showingPlcHdr/>
              </w:sdtPr>
              <w:sdtEndPr/>
              <w:sdtContent>
                <w:r w:rsidR="00FB0222" w:rsidRPr="00FF3C9F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0677ED2B" w14:textId="77777777" w:rsidR="00FB0222" w:rsidRPr="001159ED" w:rsidRDefault="00FB0222" w:rsidP="001159ED"/>
    <w:sectPr w:rsidR="00FB0222" w:rsidRPr="001159ED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88A56" w14:textId="77777777" w:rsidR="00E278BB" w:rsidRDefault="00E278BB" w:rsidP="001159ED">
      <w:pPr>
        <w:spacing w:after="0" w:line="240" w:lineRule="auto"/>
      </w:pPr>
      <w:r>
        <w:separator/>
      </w:r>
    </w:p>
  </w:endnote>
  <w:endnote w:type="continuationSeparator" w:id="0">
    <w:p w14:paraId="2A311C63" w14:textId="77777777" w:rsidR="00E278BB" w:rsidRDefault="00E278BB" w:rsidP="001159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57EF91" w14:textId="77777777" w:rsidR="00E278BB" w:rsidRDefault="00E278BB" w:rsidP="001159ED">
      <w:pPr>
        <w:spacing w:after="0" w:line="240" w:lineRule="auto"/>
      </w:pPr>
      <w:r>
        <w:separator/>
      </w:r>
    </w:p>
  </w:footnote>
  <w:footnote w:type="continuationSeparator" w:id="0">
    <w:p w14:paraId="67A6DC59" w14:textId="77777777" w:rsidR="00E278BB" w:rsidRDefault="00E278BB" w:rsidP="001159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9710" w:type="dxa"/>
      <w:tblInd w:w="-106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1610"/>
      <w:gridCol w:w="8100"/>
    </w:tblGrid>
    <w:tr w:rsidR="00E051A2" w:rsidRPr="00B04825" w14:paraId="4B72699F" w14:textId="77777777" w:rsidTr="00E051A2">
      <w:trPr>
        <w:trHeight w:val="1350"/>
      </w:trPr>
      <w:tc>
        <w:tcPr>
          <w:tcW w:w="11610" w:type="dxa"/>
          <w:tcBorders>
            <w:top w:val="nil"/>
            <w:left w:val="nil"/>
            <w:bottom w:val="nil"/>
            <w:right w:val="single" w:sz="8" w:space="0" w:color="auto"/>
          </w:tcBorders>
        </w:tcPr>
        <w:tbl>
          <w:tblPr>
            <w:tblW w:w="0" w:type="auto"/>
            <w:tblLook w:val="04A0" w:firstRow="1" w:lastRow="0" w:firstColumn="1" w:lastColumn="0" w:noHBand="0" w:noVBand="1"/>
          </w:tblPr>
          <w:tblGrid>
            <w:gridCol w:w="3168"/>
            <w:gridCol w:w="3870"/>
            <w:gridCol w:w="3897"/>
          </w:tblGrid>
          <w:tr w:rsidR="00E051A2" w14:paraId="261E25A5" w14:textId="77777777" w:rsidTr="007D004B">
            <w:tc>
              <w:tcPr>
                <w:tcW w:w="3168" w:type="dxa"/>
                <w:shd w:val="clear" w:color="auto" w:fill="auto"/>
              </w:tcPr>
              <w:p w14:paraId="582F87B2" w14:textId="77777777" w:rsidR="00E051A2" w:rsidRDefault="00E051A2" w:rsidP="00E051A2">
                <w:pPr>
                  <w:pStyle w:val="Header"/>
                </w:pPr>
                <w:r>
                  <w:rPr>
                    <w:noProof/>
                  </w:rPr>
                  <w:drawing>
                    <wp:inline distT="0" distB="0" distL="0" distR="0" wp14:anchorId="6D96F62B" wp14:editId="536EB78C">
                      <wp:extent cx="1790700" cy="11430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0700" cy="114300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3870" w:type="dxa"/>
                <w:shd w:val="clear" w:color="auto" w:fill="auto"/>
              </w:tcPr>
              <w:p w14:paraId="3275A5BC" w14:textId="77777777" w:rsidR="00E051A2" w:rsidRPr="00612B37" w:rsidRDefault="00E051A2" w:rsidP="00E051A2">
                <w:pPr>
                  <w:pStyle w:val="Header"/>
                  <w:ind w:left="94"/>
                  <w:jc w:val="center"/>
                  <w:rPr>
                    <w:rFonts w:ascii="Arial" w:hAnsi="Arial" w:cs="Arial"/>
                    <w:b/>
                    <w:bCs/>
                    <w:color w:val="0070C0"/>
                    <w:sz w:val="28"/>
                    <w:szCs w:val="28"/>
                  </w:rPr>
                </w:pPr>
                <w:r w:rsidRPr="00612B37">
                  <w:rPr>
                    <w:rFonts w:ascii="Arial" w:hAnsi="Arial" w:cs="Arial"/>
                    <w:b/>
                    <w:bCs/>
                    <w:color w:val="0070C0"/>
                    <w:sz w:val="28"/>
                    <w:szCs w:val="28"/>
                  </w:rPr>
                  <w:t>Institutional Review Board &amp; Privacy Board</w:t>
                </w:r>
              </w:p>
              <w:p w14:paraId="6663F09D" w14:textId="77777777" w:rsidR="00E051A2" w:rsidRPr="00612B37" w:rsidRDefault="00E051A2" w:rsidP="00E051A2">
                <w:pPr>
                  <w:pStyle w:val="Header"/>
                  <w:ind w:left="94"/>
                  <w:jc w:val="center"/>
                  <w:rPr>
                    <w:rFonts w:ascii="Arial" w:hAnsi="Arial" w:cs="Arial"/>
                    <w:b/>
                    <w:bCs/>
                    <w:color w:val="0070C0"/>
                    <w:sz w:val="28"/>
                    <w:szCs w:val="28"/>
                  </w:rPr>
                </w:pPr>
              </w:p>
              <w:p w14:paraId="2312B6A4" w14:textId="77777777" w:rsidR="00E051A2" w:rsidRPr="00612B37" w:rsidRDefault="00E051A2" w:rsidP="00E051A2">
                <w:pPr>
                  <w:pStyle w:val="Header"/>
                  <w:jc w:val="center"/>
                  <w:rPr>
                    <w:sz w:val="18"/>
                    <w:szCs w:val="18"/>
                  </w:rPr>
                </w:pPr>
                <w:r w:rsidRPr="00612B37">
                  <w:rPr>
                    <w:rFonts w:ascii="Arial" w:hAnsi="Arial" w:cs="Arial"/>
                    <w:bCs/>
                    <w:color w:val="0070C0"/>
                    <w:sz w:val="18"/>
                    <w:szCs w:val="18"/>
                  </w:rPr>
                  <w:t>FWA#:3624 • IORG#:64 • IRB#:11521</w:t>
                </w:r>
              </w:p>
            </w:tc>
            <w:tc>
              <w:tcPr>
                <w:tcW w:w="3897" w:type="dxa"/>
                <w:shd w:val="clear" w:color="auto" w:fill="auto"/>
              </w:tcPr>
              <w:p w14:paraId="1FF571DE" w14:textId="77777777" w:rsidR="00E051A2" w:rsidRDefault="00E051A2" w:rsidP="00E051A2">
                <w:pPr>
                  <w:pStyle w:val="Header"/>
                </w:pPr>
                <w:r>
                  <w:rPr>
                    <w:noProof/>
                  </w:rPr>
                  <w:drawing>
                    <wp:anchor distT="0" distB="0" distL="114300" distR="114300" simplePos="0" relativeHeight="251658240" behindDoc="1" locked="0" layoutInCell="1" allowOverlap="1" wp14:anchorId="59844D4D" wp14:editId="43965BD6">
                      <wp:simplePos x="0" y="0"/>
                      <wp:positionH relativeFrom="column">
                        <wp:posOffset>23710</wp:posOffset>
                      </wp:positionH>
                      <wp:positionV relativeFrom="page">
                        <wp:posOffset>198785</wp:posOffset>
                      </wp:positionV>
                      <wp:extent cx="2538730" cy="699770"/>
                      <wp:effectExtent l="0" t="0" r="0" b="5080"/>
                      <wp:wrapNone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538730" cy="6997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w:r>
              </w:p>
            </w:tc>
          </w:tr>
        </w:tbl>
        <w:p w14:paraId="541124F2" w14:textId="77777777" w:rsidR="00E051A2" w:rsidRDefault="00E051A2" w:rsidP="00E051A2">
          <w:pPr>
            <w:pStyle w:val="Header"/>
          </w:pPr>
        </w:p>
      </w:tc>
      <w:tc>
        <w:tcPr>
          <w:tcW w:w="8100" w:type="dxa"/>
          <w:tcBorders>
            <w:top w:val="nil"/>
            <w:left w:val="single" w:sz="8" w:space="0" w:color="auto"/>
            <w:bottom w:val="nil"/>
            <w:right w:val="nil"/>
          </w:tcBorders>
        </w:tcPr>
        <w:p w14:paraId="30C3326E" w14:textId="15548981" w:rsidR="00E051A2" w:rsidRPr="00B04825" w:rsidRDefault="00E051A2" w:rsidP="00E051A2">
          <w:pPr>
            <w:pStyle w:val="Header"/>
            <w:rPr>
              <w:rFonts w:ascii="Garamond" w:hAnsi="Garamond"/>
              <w:b/>
              <w:sz w:val="24"/>
              <w:szCs w:val="24"/>
            </w:rPr>
          </w:pPr>
        </w:p>
      </w:tc>
    </w:tr>
  </w:tbl>
  <w:p w14:paraId="7F4AD36C" w14:textId="77777777" w:rsidR="001159ED" w:rsidRDefault="001159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505183"/>
    <w:multiLevelType w:val="hybridMultilevel"/>
    <w:tmpl w:val="92BA65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wMTG3MDAwMzA0NbBQ0lEKTi0uzszPAykwqwUAIEhAaCwAAAA="/>
  </w:docVars>
  <w:rsids>
    <w:rsidRoot w:val="001159ED"/>
    <w:rsid w:val="00017B89"/>
    <w:rsid w:val="000D3521"/>
    <w:rsid w:val="001159ED"/>
    <w:rsid w:val="001D50E1"/>
    <w:rsid w:val="001E127C"/>
    <w:rsid w:val="00226B20"/>
    <w:rsid w:val="00261F1F"/>
    <w:rsid w:val="00284319"/>
    <w:rsid w:val="002F768F"/>
    <w:rsid w:val="00341EE7"/>
    <w:rsid w:val="003D34A7"/>
    <w:rsid w:val="003E508A"/>
    <w:rsid w:val="003F37B7"/>
    <w:rsid w:val="003F69D6"/>
    <w:rsid w:val="004650C9"/>
    <w:rsid w:val="00570F10"/>
    <w:rsid w:val="0058024E"/>
    <w:rsid w:val="005B5BE3"/>
    <w:rsid w:val="00614599"/>
    <w:rsid w:val="00614F95"/>
    <w:rsid w:val="00644D11"/>
    <w:rsid w:val="006A0A7A"/>
    <w:rsid w:val="006D50AE"/>
    <w:rsid w:val="00716E98"/>
    <w:rsid w:val="00762E04"/>
    <w:rsid w:val="0079296E"/>
    <w:rsid w:val="00807943"/>
    <w:rsid w:val="00815938"/>
    <w:rsid w:val="008A38EC"/>
    <w:rsid w:val="00934700"/>
    <w:rsid w:val="00A2378B"/>
    <w:rsid w:val="00BE1FFA"/>
    <w:rsid w:val="00C26EFF"/>
    <w:rsid w:val="00C97FCC"/>
    <w:rsid w:val="00D57603"/>
    <w:rsid w:val="00DF6831"/>
    <w:rsid w:val="00DF7FD3"/>
    <w:rsid w:val="00E051A2"/>
    <w:rsid w:val="00E278BB"/>
    <w:rsid w:val="00E50C62"/>
    <w:rsid w:val="00EC5B11"/>
    <w:rsid w:val="00EC7E80"/>
    <w:rsid w:val="00EE49AA"/>
    <w:rsid w:val="00FB0222"/>
    <w:rsid w:val="00FF2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1E6527"/>
  <w15:docId w15:val="{FFB91F94-010B-47AC-926A-5A80FDD3D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5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59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9ED"/>
  </w:style>
  <w:style w:type="paragraph" w:styleId="Footer">
    <w:name w:val="footer"/>
    <w:basedOn w:val="Normal"/>
    <w:link w:val="FooterChar"/>
    <w:uiPriority w:val="99"/>
    <w:unhideWhenUsed/>
    <w:rsid w:val="001159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9ED"/>
  </w:style>
  <w:style w:type="character" w:styleId="Hyperlink">
    <w:name w:val="Hyperlink"/>
    <w:basedOn w:val="DefaultParagraphFont"/>
    <w:uiPriority w:val="99"/>
    <w:unhideWhenUsed/>
    <w:rsid w:val="001159ED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1159ED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FB0222"/>
    <w:rPr>
      <w:color w:val="808080"/>
    </w:rPr>
  </w:style>
  <w:style w:type="paragraph" w:styleId="ListParagraph">
    <w:name w:val="List Paragraph"/>
    <w:basedOn w:val="Normal"/>
    <w:uiPriority w:val="34"/>
    <w:qFormat/>
    <w:rsid w:val="003D34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2D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DB1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C7E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eibeler@wcgclinica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kevin.nellis@downstate.edu?subject=sIRB%20quot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eibeler@wcgclinical.com?subject=Request%20for%20sIRB%20Quot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evin.Nellis@downstate.ed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0C2F20C2C52C46A788A5D773D22BEF" ma:contentTypeVersion="9" ma:contentTypeDescription="Create a new document." ma:contentTypeScope="" ma:versionID="be0e476afc0efa742bde514e43b8918d">
  <xsd:schema xmlns:xsd="http://www.w3.org/2001/XMLSchema" xmlns:xs="http://www.w3.org/2001/XMLSchema" xmlns:p="http://schemas.microsoft.com/office/2006/metadata/properties" xmlns:ns3="b94dab6f-78cc-42d6-aa38-49522fbe415f" targetNamespace="http://schemas.microsoft.com/office/2006/metadata/properties" ma:root="true" ma:fieldsID="989707e4368f17f193889c6323272302" ns3:_="">
    <xsd:import namespace="b94dab6f-78cc-42d6-aa38-49522fbe41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dab6f-78cc-42d6-aa38-49522fbe41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91095E-65D0-4BD0-ABD3-A62C6A6815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99CC4B-6177-4AE3-B618-A6E14B151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3A1BF8-5814-48C7-BD9F-1C544E7309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4dab6f-78cc-42d6-aa38-49522fbe41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980BFA-FE3F-4172-8C1D-22006C0C6A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GClinical</Company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en, Hannah</dc:creator>
  <cp:lastModifiedBy>Kevin Nellis</cp:lastModifiedBy>
  <cp:revision>2</cp:revision>
  <dcterms:created xsi:type="dcterms:W3CDTF">2021-02-19T17:08:00Z</dcterms:created>
  <dcterms:modified xsi:type="dcterms:W3CDTF">2021-02-19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C2F20C2C52C46A788A5D773D22BEF</vt:lpwstr>
  </property>
</Properties>
</file>